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209278" w14:textId="77777777" w:rsidR="00490A77" w:rsidRDefault="00490A77" w:rsidP="0031697F">
      <w:pPr>
        <w:spacing w:line="276" w:lineRule="auto"/>
        <w:jc w:val="center"/>
        <w:rPr>
          <w:b/>
        </w:rPr>
      </w:pPr>
      <w:bookmarkStart w:id="0" w:name="_Hlk123644090"/>
      <w:bookmarkStart w:id="1" w:name="_GoBack"/>
      <w:bookmarkEnd w:id="1"/>
    </w:p>
    <w:p w14:paraId="6F5D7E80" w14:textId="317E5A37" w:rsidR="000535CC" w:rsidRDefault="00410078" w:rsidP="0031697F">
      <w:pPr>
        <w:spacing w:line="276" w:lineRule="auto"/>
        <w:jc w:val="center"/>
        <w:rPr>
          <w:b/>
          <w:highlight w:val="yellow"/>
        </w:rPr>
      </w:pPr>
      <w:bookmarkStart w:id="2" w:name="_Hlk128558835"/>
      <w:r>
        <w:rPr>
          <w:b/>
        </w:rPr>
        <w:t xml:space="preserve">SOLICITUD </w:t>
      </w:r>
      <w:r w:rsidR="00FB0B19">
        <w:rPr>
          <w:b/>
        </w:rPr>
        <w:br/>
      </w:r>
      <w:r w:rsidR="000535CC" w:rsidRPr="000535CC">
        <w:rPr>
          <w:b/>
        </w:rPr>
        <w:t xml:space="preserve">AYUDAS PARA LA REALIZACIÓN DE </w:t>
      </w:r>
      <w:r w:rsidR="00FB0B19">
        <w:rPr>
          <w:b/>
        </w:rPr>
        <w:br/>
      </w:r>
      <w:r w:rsidR="000535CC" w:rsidRPr="000535CC">
        <w:rPr>
          <w:b/>
        </w:rPr>
        <w:t xml:space="preserve">ACCIONES </w:t>
      </w:r>
      <w:r w:rsidR="00490A77">
        <w:rPr>
          <w:b/>
        </w:rPr>
        <w:t xml:space="preserve">DE INTERNACIONALIZACION EN </w:t>
      </w:r>
      <w:r w:rsidR="000535CC" w:rsidRPr="000535CC">
        <w:rPr>
          <w:b/>
        </w:rPr>
        <w:t>EUGLOH</w:t>
      </w:r>
      <w:r w:rsidR="00FB0B19">
        <w:rPr>
          <w:b/>
        </w:rPr>
        <w:t xml:space="preserve"> </w:t>
      </w:r>
      <w:r w:rsidR="00F50197">
        <w:rPr>
          <w:b/>
        </w:rPr>
        <w:t>2023/2024</w:t>
      </w:r>
    </w:p>
    <w:bookmarkEnd w:id="0"/>
    <w:bookmarkEnd w:id="2"/>
    <w:p w14:paraId="5C41B173" w14:textId="77777777" w:rsidR="00410078" w:rsidRDefault="006F2A1B" w:rsidP="00410078">
      <w:pPr>
        <w:pStyle w:val="Ttulo1"/>
      </w:pPr>
      <w:r w:rsidRPr="0049208D">
        <w:t xml:space="preserve">Título de la </w:t>
      </w:r>
      <w:r w:rsidR="00613260">
        <w:t>Acción</w:t>
      </w:r>
      <w:r w:rsidR="006F611F">
        <w:t xml:space="preserve"> de Internacionalización</w:t>
      </w:r>
    </w:p>
    <w:p w14:paraId="6C76768B" w14:textId="717AA3FF" w:rsidR="001A6F95" w:rsidRDefault="00613260" w:rsidP="00410078">
      <w:r>
        <w:t xml:space="preserve"> </w:t>
      </w:r>
      <w:r w:rsidR="006F611F">
        <w:t xml:space="preserve">  </w:t>
      </w:r>
      <w:r w:rsidR="00407F89">
        <w:t>______________________________</w:t>
      </w:r>
    </w:p>
    <w:p w14:paraId="08F25B43" w14:textId="54A3C2ED" w:rsidR="00410078" w:rsidRDefault="00410078" w:rsidP="00410078"/>
    <w:p w14:paraId="2979D0AC" w14:textId="41471067" w:rsidR="00410078" w:rsidRDefault="00410078" w:rsidP="00410078"/>
    <w:p w14:paraId="5E4D28EA" w14:textId="77777777" w:rsidR="00410078" w:rsidRPr="006F2A1B" w:rsidRDefault="00410078" w:rsidP="00410078"/>
    <w:p w14:paraId="463222C4" w14:textId="487DE382" w:rsidR="006F611F" w:rsidRDefault="00613260" w:rsidP="00410078">
      <w:pPr>
        <w:pStyle w:val="Ttulo1"/>
        <w:rPr>
          <w:b w:val="0"/>
          <w:bCs w:val="0"/>
        </w:rPr>
      </w:pPr>
      <w:r>
        <w:t>Personal participante</w:t>
      </w:r>
      <w:r w:rsidR="00407F89">
        <w:t xml:space="preserve"> </w:t>
      </w:r>
    </w:p>
    <w:p w14:paraId="6A78F0FA" w14:textId="2FE6D97B" w:rsidR="006F2A1B" w:rsidRPr="006F2A1B" w:rsidRDefault="00407F89" w:rsidP="006F611F">
      <w:pPr>
        <w:spacing w:before="0" w:after="0"/>
        <w:ind w:left="360"/>
        <w:jc w:val="both"/>
      </w:pPr>
      <w:r>
        <w:rPr>
          <w:b/>
          <w:bCs/>
        </w:rPr>
        <w:t>UAH</w:t>
      </w:r>
      <w:r w:rsidR="001A6F95">
        <w:rPr>
          <w:b/>
          <w:bCs/>
        </w:rPr>
        <w:t>:</w:t>
      </w:r>
    </w:p>
    <w:p w14:paraId="520AD6CC" w14:textId="2E68243A" w:rsidR="00407F89" w:rsidRDefault="00613260" w:rsidP="006F611F">
      <w:pPr>
        <w:pStyle w:val="Prrafodelista"/>
        <w:numPr>
          <w:ilvl w:val="0"/>
          <w:numId w:val="10"/>
        </w:numPr>
        <w:spacing w:after="0"/>
        <w:ind w:left="1080"/>
      </w:pPr>
      <w:r w:rsidRPr="00613260">
        <w:t xml:space="preserve">Apellidos, Nombre </w:t>
      </w:r>
      <w:r w:rsidR="00407F89">
        <w:t>(afiliación)</w:t>
      </w:r>
    </w:p>
    <w:p w14:paraId="6C428EF2" w14:textId="77777777" w:rsidR="00407F89" w:rsidRDefault="00407F89" w:rsidP="006F611F">
      <w:pPr>
        <w:pStyle w:val="Prrafodelista"/>
        <w:numPr>
          <w:ilvl w:val="0"/>
          <w:numId w:val="10"/>
        </w:numPr>
        <w:spacing w:after="0"/>
        <w:ind w:left="1080"/>
      </w:pPr>
    </w:p>
    <w:p w14:paraId="72D5F2DE" w14:textId="60886D69" w:rsidR="00407F89" w:rsidRPr="006F2A1B" w:rsidRDefault="006F611F" w:rsidP="006F611F">
      <w:pPr>
        <w:spacing w:before="0" w:after="0"/>
        <w:ind w:left="360"/>
        <w:jc w:val="both"/>
      </w:pPr>
      <w:r>
        <w:rPr>
          <w:b/>
          <w:bCs/>
        </w:rPr>
        <w:t>U</w:t>
      </w:r>
      <w:r w:rsidR="00407F89">
        <w:rPr>
          <w:b/>
          <w:bCs/>
        </w:rPr>
        <w:t>niversidades EUGLOH:</w:t>
      </w:r>
    </w:p>
    <w:p w14:paraId="0897D2F2" w14:textId="59F128A7" w:rsidR="00613260" w:rsidRPr="006F611F" w:rsidRDefault="00407F89" w:rsidP="006F611F">
      <w:pPr>
        <w:pStyle w:val="Prrafodelista"/>
        <w:numPr>
          <w:ilvl w:val="0"/>
          <w:numId w:val="10"/>
        </w:numPr>
        <w:spacing w:after="0"/>
        <w:ind w:left="1080"/>
      </w:pPr>
      <w:r w:rsidRPr="00613260">
        <w:t>Apellidos, Nombre</w:t>
      </w:r>
      <w:r w:rsidR="00816C8C">
        <w:t xml:space="preserve"> </w:t>
      </w:r>
      <w:r>
        <w:t xml:space="preserve">(afiliación) </w:t>
      </w:r>
      <w:r w:rsidR="001A6F95">
        <w:t>–</w:t>
      </w:r>
      <w:r w:rsidR="001A6F95" w:rsidRPr="00407F89">
        <w:rPr>
          <w:b/>
          <w:bCs/>
          <w:i/>
          <w:iCs/>
        </w:rPr>
        <w:t xml:space="preserve">carta de aceptación </w:t>
      </w:r>
      <w:r w:rsidR="003642E1">
        <w:rPr>
          <w:b/>
          <w:bCs/>
          <w:i/>
          <w:iCs/>
        </w:rPr>
        <w:t xml:space="preserve">firmada confirmando su deseo de </w:t>
      </w:r>
      <w:r w:rsidR="001A6F95" w:rsidRPr="00407F89">
        <w:rPr>
          <w:b/>
          <w:bCs/>
          <w:i/>
          <w:iCs/>
        </w:rPr>
        <w:t>participa</w:t>
      </w:r>
      <w:r w:rsidR="003642E1">
        <w:rPr>
          <w:b/>
          <w:bCs/>
          <w:i/>
          <w:iCs/>
        </w:rPr>
        <w:t>r</w:t>
      </w:r>
      <w:r w:rsidR="001A6F95" w:rsidRPr="00407F89">
        <w:rPr>
          <w:b/>
          <w:bCs/>
          <w:i/>
          <w:iCs/>
        </w:rPr>
        <w:t xml:space="preserve"> en la acción</w:t>
      </w:r>
      <w:r w:rsidRPr="00407F89">
        <w:rPr>
          <w:b/>
          <w:bCs/>
          <w:i/>
          <w:iCs/>
        </w:rPr>
        <w:t xml:space="preserve"> </w:t>
      </w:r>
      <w:r w:rsidR="003642E1">
        <w:rPr>
          <w:b/>
          <w:bCs/>
          <w:i/>
          <w:iCs/>
        </w:rPr>
        <w:t>si resulta financiada</w:t>
      </w:r>
    </w:p>
    <w:p w14:paraId="0A79FD84" w14:textId="77777777" w:rsidR="006F611F" w:rsidRPr="00407F89" w:rsidRDefault="006F611F" w:rsidP="006F611F">
      <w:pPr>
        <w:pStyle w:val="Prrafodelista"/>
        <w:numPr>
          <w:ilvl w:val="0"/>
          <w:numId w:val="10"/>
        </w:numPr>
        <w:spacing w:after="0"/>
        <w:ind w:left="1080"/>
      </w:pPr>
    </w:p>
    <w:p w14:paraId="51840D5A" w14:textId="77777777" w:rsidR="00410078" w:rsidRDefault="00410078">
      <w:pPr>
        <w:spacing w:before="0" w:after="160" w:line="259" w:lineRule="auto"/>
        <w:rPr>
          <w:b/>
          <w:bCs/>
        </w:rPr>
      </w:pPr>
      <w:r>
        <w:br w:type="page"/>
      </w:r>
    </w:p>
    <w:p w14:paraId="07CAFCD7" w14:textId="7D195FFB" w:rsidR="001A6F95" w:rsidRDefault="006F611F" w:rsidP="00410078">
      <w:pPr>
        <w:pStyle w:val="Ttulo1"/>
      </w:pPr>
      <w:r>
        <w:lastRenderedPageBreak/>
        <w:t xml:space="preserve">Resumen y </w:t>
      </w:r>
      <w:r w:rsidR="001A6F95">
        <w:t xml:space="preserve">Objetivos de la </w:t>
      </w:r>
      <w:r>
        <w:t>Acción de Internacionalización</w:t>
      </w:r>
      <w:r w:rsidR="001A6F95">
        <w:t>:</w:t>
      </w:r>
      <w:r>
        <w:t xml:space="preserve"> (máx 1 página)</w:t>
      </w:r>
    </w:p>
    <w:p w14:paraId="204A39F9" w14:textId="53CAE631" w:rsidR="001A6F95" w:rsidRDefault="00407F89" w:rsidP="001A6F95">
      <w:pPr>
        <w:spacing w:before="0" w:after="0"/>
        <w:jc w:val="both"/>
        <w:rPr>
          <w:b/>
          <w:bCs/>
        </w:rPr>
      </w:pPr>
      <w:r>
        <w:rPr>
          <w:b/>
          <w:bCs/>
        </w:rPr>
        <w:t>___________</w:t>
      </w:r>
    </w:p>
    <w:p w14:paraId="216C7BB4" w14:textId="77777777" w:rsidR="001A6F95" w:rsidRDefault="001A6F95" w:rsidP="001A6F95">
      <w:pPr>
        <w:spacing w:before="0" w:after="0"/>
        <w:jc w:val="both"/>
        <w:rPr>
          <w:b/>
          <w:bCs/>
        </w:rPr>
      </w:pPr>
    </w:p>
    <w:p w14:paraId="117DE140" w14:textId="77777777" w:rsidR="00410078" w:rsidRDefault="00410078">
      <w:pPr>
        <w:spacing w:before="0" w:after="160" w:line="259" w:lineRule="auto"/>
        <w:rPr>
          <w:b/>
          <w:bCs/>
        </w:rPr>
      </w:pPr>
      <w:r>
        <w:br w:type="page"/>
      </w:r>
    </w:p>
    <w:p w14:paraId="5C630A32" w14:textId="5201288F" w:rsidR="001A6F95" w:rsidRDefault="006F611F" w:rsidP="00410078">
      <w:pPr>
        <w:pStyle w:val="Ttulo1"/>
      </w:pPr>
      <w:r>
        <w:lastRenderedPageBreak/>
        <w:t>Relevancia</w:t>
      </w:r>
      <w:r w:rsidR="001A6F95">
        <w:t xml:space="preserve"> de la </w:t>
      </w:r>
      <w:r>
        <w:t>Acción de Internacionalización:  (máx 1 página)</w:t>
      </w:r>
    </w:p>
    <w:p w14:paraId="0F326557" w14:textId="6BAE5EC7" w:rsidR="001A6F95" w:rsidRDefault="00407F89" w:rsidP="001A6F95">
      <w:pPr>
        <w:spacing w:before="0" w:after="0"/>
        <w:jc w:val="both"/>
        <w:rPr>
          <w:b/>
          <w:bCs/>
        </w:rPr>
      </w:pPr>
      <w:r>
        <w:rPr>
          <w:b/>
          <w:bCs/>
        </w:rPr>
        <w:t>________</w:t>
      </w:r>
    </w:p>
    <w:p w14:paraId="198551E9" w14:textId="77777777" w:rsidR="001A6F95" w:rsidRPr="001A6F95" w:rsidRDefault="001A6F95" w:rsidP="001A6F95">
      <w:pPr>
        <w:spacing w:before="0" w:after="0"/>
        <w:jc w:val="both"/>
        <w:rPr>
          <w:b/>
          <w:bCs/>
        </w:rPr>
      </w:pPr>
    </w:p>
    <w:p w14:paraId="4BD13500" w14:textId="77777777" w:rsidR="00410078" w:rsidRDefault="00410078">
      <w:pPr>
        <w:spacing w:before="0" w:after="160" w:line="259" w:lineRule="auto"/>
        <w:rPr>
          <w:b/>
          <w:bCs/>
        </w:rPr>
      </w:pPr>
      <w:r>
        <w:br w:type="page"/>
      </w:r>
    </w:p>
    <w:p w14:paraId="5F0BE2C4" w14:textId="25370BEC" w:rsidR="001A6F95" w:rsidRDefault="001A6F95" w:rsidP="00410078">
      <w:pPr>
        <w:pStyle w:val="Ttulo1"/>
      </w:pPr>
      <w:r>
        <w:lastRenderedPageBreak/>
        <w:t>Diseño y e</w:t>
      </w:r>
      <w:r w:rsidRPr="001A6F95">
        <w:t>jecución</w:t>
      </w:r>
      <w:r>
        <w:t xml:space="preserve"> de la </w:t>
      </w:r>
      <w:r w:rsidR="006F611F">
        <w:t>Acción de Internacionalización</w:t>
      </w:r>
      <w:r>
        <w:t xml:space="preserve">: </w:t>
      </w:r>
    </w:p>
    <w:p w14:paraId="458B36ED" w14:textId="2489DEFA" w:rsidR="001A6F95" w:rsidRPr="00410078" w:rsidRDefault="006F611F" w:rsidP="001A6F95">
      <w:pPr>
        <w:spacing w:before="0" w:after="0"/>
        <w:jc w:val="both"/>
        <w:rPr>
          <w:i/>
          <w:iCs/>
        </w:rPr>
      </w:pPr>
      <w:r w:rsidRPr="00410078">
        <w:rPr>
          <w:i/>
          <w:iCs/>
        </w:rPr>
        <w:t>(formato libre que incluya al menos el programa de trabajo, metodología y actividades que se plantea desarrollar)</w:t>
      </w:r>
    </w:p>
    <w:p w14:paraId="583BD7CA" w14:textId="4EBE3132" w:rsidR="006F611F" w:rsidRDefault="006F611F" w:rsidP="001A6F95">
      <w:pPr>
        <w:spacing w:before="0" w:after="0"/>
        <w:jc w:val="both"/>
        <w:rPr>
          <w:b/>
          <w:bCs/>
        </w:rPr>
      </w:pPr>
      <w:r>
        <w:rPr>
          <w:b/>
          <w:bCs/>
        </w:rPr>
        <w:t>_________________</w:t>
      </w:r>
    </w:p>
    <w:p w14:paraId="71723B41" w14:textId="77777777" w:rsidR="006F611F" w:rsidRPr="001A6F95" w:rsidRDefault="006F611F" w:rsidP="001A6F95">
      <w:pPr>
        <w:spacing w:before="0" w:after="0"/>
        <w:jc w:val="both"/>
        <w:rPr>
          <w:b/>
          <w:bCs/>
        </w:rPr>
      </w:pPr>
    </w:p>
    <w:p w14:paraId="5D493D96" w14:textId="77777777" w:rsidR="00410078" w:rsidRDefault="00410078">
      <w:pPr>
        <w:spacing w:before="0" w:after="160" w:line="259" w:lineRule="auto"/>
        <w:rPr>
          <w:b/>
          <w:bCs/>
        </w:rPr>
      </w:pPr>
      <w:r>
        <w:br w:type="page"/>
      </w:r>
    </w:p>
    <w:p w14:paraId="66076A58" w14:textId="33EB19CB" w:rsidR="001A6F95" w:rsidRDefault="001A6F95" w:rsidP="00410078">
      <w:pPr>
        <w:pStyle w:val="Ttulo1"/>
      </w:pPr>
      <w:r>
        <w:lastRenderedPageBreak/>
        <w:t>I</w:t>
      </w:r>
      <w:r w:rsidRPr="001A6F95">
        <w:t>ndicadores para la evaluación de resultados y del potencial impacto, tanto interno como internacional de la realización de la acción</w:t>
      </w:r>
      <w:r>
        <w:t>:</w:t>
      </w:r>
      <w:r w:rsidR="006F611F">
        <w:t xml:space="preserve"> (máx 1 página)</w:t>
      </w:r>
    </w:p>
    <w:p w14:paraId="570EFD16" w14:textId="435E6D1F" w:rsidR="001A6F95" w:rsidRPr="001A6F95" w:rsidRDefault="006F611F" w:rsidP="001A6F95">
      <w:pPr>
        <w:spacing w:before="0" w:after="0"/>
        <w:jc w:val="both"/>
        <w:rPr>
          <w:b/>
          <w:bCs/>
        </w:rPr>
      </w:pPr>
      <w:r>
        <w:rPr>
          <w:b/>
          <w:bCs/>
        </w:rPr>
        <w:t>_________________</w:t>
      </w:r>
    </w:p>
    <w:p w14:paraId="773F4092" w14:textId="77777777" w:rsidR="001A6F95" w:rsidRDefault="001A6F95" w:rsidP="001A6F95">
      <w:pPr>
        <w:spacing w:before="0" w:after="0"/>
        <w:jc w:val="both"/>
        <w:rPr>
          <w:b/>
          <w:bCs/>
        </w:rPr>
      </w:pPr>
    </w:p>
    <w:p w14:paraId="0BC556F7" w14:textId="77777777" w:rsidR="00410078" w:rsidRDefault="00410078">
      <w:pPr>
        <w:spacing w:before="0" w:after="160" w:line="259" w:lineRule="auto"/>
        <w:rPr>
          <w:b/>
          <w:bCs/>
        </w:rPr>
      </w:pPr>
      <w:r>
        <w:br w:type="page"/>
      </w:r>
    </w:p>
    <w:p w14:paraId="45879673" w14:textId="5DCC9036" w:rsidR="001A6F95" w:rsidRDefault="001A6F95" w:rsidP="00410078">
      <w:pPr>
        <w:pStyle w:val="Ttulo1"/>
      </w:pPr>
      <w:r>
        <w:lastRenderedPageBreak/>
        <w:t>D</w:t>
      </w:r>
      <w:r w:rsidRPr="001A6F95">
        <w:t>ifusión</w:t>
      </w:r>
      <w:r>
        <w:t xml:space="preserve">, escalabilidad </w:t>
      </w:r>
      <w:r w:rsidRPr="001A6F95">
        <w:t xml:space="preserve">y </w:t>
      </w:r>
      <w:r>
        <w:t>sostenibilidad:</w:t>
      </w:r>
      <w:r w:rsidR="006F611F">
        <w:t xml:space="preserve">  (máx 1 página)</w:t>
      </w:r>
    </w:p>
    <w:p w14:paraId="359F161C" w14:textId="6A690298" w:rsidR="001A6F95" w:rsidRDefault="006F611F" w:rsidP="001A6F95">
      <w:pPr>
        <w:spacing w:before="0" w:after="0"/>
        <w:jc w:val="both"/>
        <w:rPr>
          <w:b/>
          <w:bCs/>
        </w:rPr>
      </w:pPr>
      <w:r>
        <w:rPr>
          <w:b/>
          <w:bCs/>
        </w:rPr>
        <w:t>_________________</w:t>
      </w:r>
    </w:p>
    <w:p w14:paraId="566A6BB2" w14:textId="77777777" w:rsidR="001A6F95" w:rsidRDefault="001A6F95" w:rsidP="001A6F95">
      <w:pPr>
        <w:spacing w:before="0" w:after="0"/>
        <w:jc w:val="both"/>
        <w:rPr>
          <w:b/>
          <w:bCs/>
        </w:rPr>
      </w:pPr>
    </w:p>
    <w:p w14:paraId="7544095B" w14:textId="77777777" w:rsidR="00410078" w:rsidRDefault="00410078">
      <w:pPr>
        <w:spacing w:before="0" w:after="160" w:line="259" w:lineRule="auto"/>
        <w:rPr>
          <w:b/>
          <w:bCs/>
        </w:rPr>
      </w:pPr>
      <w:r>
        <w:br w:type="page"/>
      </w:r>
    </w:p>
    <w:p w14:paraId="42327D9C" w14:textId="2CA5F210" w:rsidR="001A6F95" w:rsidRPr="001A6F95" w:rsidRDefault="00490A77" w:rsidP="00410078">
      <w:pPr>
        <w:pStyle w:val="Ttulo1"/>
      </w:pPr>
      <w:r>
        <w:lastRenderedPageBreak/>
        <w:t xml:space="preserve">Distribución y </w:t>
      </w:r>
      <w:r w:rsidR="001A6F95">
        <w:t>Justificació</w:t>
      </w:r>
      <w:r w:rsidR="00114D15">
        <w:t xml:space="preserve">n </w:t>
      </w:r>
      <w:r w:rsidR="001A6F95">
        <w:t>del p</w:t>
      </w:r>
      <w:r w:rsidR="001A6F95" w:rsidRPr="001A6F95">
        <w:t>resupuesto solicitado</w:t>
      </w:r>
      <w:r>
        <w:t xml:space="preserve"> (máx. 7000 €)</w:t>
      </w:r>
      <w:r w:rsidR="001A6F95">
        <w:t>:</w:t>
      </w:r>
    </w:p>
    <w:p w14:paraId="5E3EE0D6" w14:textId="77777777" w:rsidR="00410078" w:rsidRDefault="00410078" w:rsidP="00096FE9">
      <w:pPr>
        <w:spacing w:before="0" w:after="0"/>
        <w:rPr>
          <w:i/>
          <w:iCs/>
        </w:rPr>
      </w:pPr>
      <w:r w:rsidRPr="00410078">
        <w:rPr>
          <w:i/>
          <w:iCs/>
        </w:rPr>
        <w:t>Incluir aquí el presupuesto y su justificación</w:t>
      </w:r>
    </w:p>
    <w:p w14:paraId="57F2CB5E" w14:textId="5A432DBF" w:rsidR="001A6F95" w:rsidRDefault="006F611F" w:rsidP="00096FE9">
      <w:pPr>
        <w:spacing w:before="0" w:after="0"/>
      </w:pPr>
      <w:r>
        <w:t>__________________</w:t>
      </w:r>
    </w:p>
    <w:p w14:paraId="02BC7FDA" w14:textId="589CAA19" w:rsidR="001A6F95" w:rsidRDefault="001A6F95" w:rsidP="00096FE9">
      <w:pPr>
        <w:spacing w:before="0" w:after="0"/>
      </w:pPr>
    </w:p>
    <w:p w14:paraId="38F75301" w14:textId="77777777" w:rsidR="00410078" w:rsidRDefault="00410078" w:rsidP="00410078"/>
    <w:p w14:paraId="1BB50E08" w14:textId="77777777" w:rsidR="00410078" w:rsidRDefault="00410078" w:rsidP="00410078"/>
    <w:p w14:paraId="5FDB0C7B" w14:textId="004F3514" w:rsidR="00410078" w:rsidRDefault="00410078" w:rsidP="00410078"/>
    <w:p w14:paraId="79B3E55A" w14:textId="0572AA88" w:rsidR="00410078" w:rsidRDefault="00410078" w:rsidP="00410078"/>
    <w:p w14:paraId="1B04D66F" w14:textId="23A32E8D" w:rsidR="00410078" w:rsidRDefault="00410078" w:rsidP="00410078"/>
    <w:p w14:paraId="463DA2FA" w14:textId="45A21CCC" w:rsidR="00410078" w:rsidRDefault="00410078" w:rsidP="00410078"/>
    <w:p w14:paraId="77379EFD" w14:textId="77777777" w:rsidR="00410078" w:rsidRDefault="00410078" w:rsidP="00410078"/>
    <w:p w14:paraId="7CF9B6FC" w14:textId="0BE80A2D" w:rsidR="00410078" w:rsidRPr="001A6F95" w:rsidRDefault="00410078" w:rsidP="00410078">
      <w:pPr>
        <w:pStyle w:val="Ttulo1"/>
      </w:pPr>
      <w:r>
        <w:t>Fecha y Firma del solicitante</w:t>
      </w:r>
    </w:p>
    <w:p w14:paraId="12EDD850" w14:textId="77777777" w:rsidR="00410078" w:rsidRDefault="00410078" w:rsidP="00410078">
      <w:pPr>
        <w:spacing w:before="0" w:after="0"/>
      </w:pPr>
      <w:r>
        <w:t>____________</w:t>
      </w:r>
    </w:p>
    <w:p w14:paraId="0D367380" w14:textId="77777777" w:rsidR="00410078" w:rsidRDefault="00410078" w:rsidP="00096FE9">
      <w:pPr>
        <w:spacing w:before="0" w:after="0"/>
      </w:pPr>
    </w:p>
    <w:p w14:paraId="16FB0B62" w14:textId="77777777" w:rsidR="001A6F95" w:rsidRDefault="001A6F95" w:rsidP="00096FE9">
      <w:pPr>
        <w:spacing w:before="0" w:after="0"/>
      </w:pPr>
    </w:p>
    <w:p w14:paraId="71280380" w14:textId="77777777" w:rsidR="001A6F95" w:rsidRDefault="001A6F95" w:rsidP="00096FE9">
      <w:pPr>
        <w:spacing w:before="0" w:after="0"/>
      </w:pPr>
    </w:p>
    <w:sectPr w:rsidR="001A6F95" w:rsidSect="006F2A1B">
      <w:headerReference w:type="default" r:id="rId11"/>
      <w:footerReference w:type="default" r:id="rId12"/>
      <w:pgSz w:w="11906" w:h="16838"/>
      <w:pgMar w:top="1758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D53830" w14:textId="77777777" w:rsidR="00807143" w:rsidRDefault="00807143" w:rsidP="006F2A1B">
      <w:pPr>
        <w:spacing w:after="0"/>
      </w:pPr>
      <w:r>
        <w:separator/>
      </w:r>
    </w:p>
  </w:endnote>
  <w:endnote w:type="continuationSeparator" w:id="0">
    <w:p w14:paraId="01F29C3B" w14:textId="77777777" w:rsidR="00807143" w:rsidRDefault="00807143" w:rsidP="006F2A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92266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E8BD082" w14:textId="600B8A25" w:rsidR="006F2A1B" w:rsidRDefault="006F2A1B">
            <w:pPr>
              <w:pStyle w:val="Piedepgina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C01F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C01F9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4CAEC43" w14:textId="77777777" w:rsidR="006F2A1B" w:rsidRDefault="006F2A1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F4EA79" w14:textId="77777777" w:rsidR="00807143" w:rsidRDefault="00807143" w:rsidP="006F2A1B">
      <w:pPr>
        <w:spacing w:after="0"/>
      </w:pPr>
      <w:r>
        <w:separator/>
      </w:r>
    </w:p>
  </w:footnote>
  <w:footnote w:type="continuationSeparator" w:id="0">
    <w:p w14:paraId="3DB27CAD" w14:textId="77777777" w:rsidR="00807143" w:rsidRDefault="00807143" w:rsidP="006F2A1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D358F1" w14:textId="77777777" w:rsidR="006F2A1B" w:rsidRDefault="006F2A1B">
    <w:pPr>
      <w:pStyle w:val="Encabezado"/>
    </w:pPr>
  </w:p>
  <w:p w14:paraId="27080280" w14:textId="77777777" w:rsidR="006F2A1B" w:rsidRDefault="003218A6">
    <w:pPr>
      <w:pStyle w:val="Encabezado"/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16BA1067" wp14:editId="7B13EBFF">
          <wp:simplePos x="0" y="0"/>
          <wp:positionH relativeFrom="column">
            <wp:posOffset>-766236</wp:posOffset>
          </wp:positionH>
          <wp:positionV relativeFrom="paragraph">
            <wp:posOffset>479188</wp:posOffset>
          </wp:positionV>
          <wp:extent cx="586853" cy="7696835"/>
          <wp:effectExtent l="0" t="0" r="381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276" cy="77286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F2A1B">
      <w:rPr>
        <w:rFonts w:ascii="Times New Roman" w:hAnsi="Times New Roman" w:cs="Times New Roman"/>
        <w:noProof/>
        <w:sz w:val="24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65198C3" wp14:editId="435E45E2">
              <wp:simplePos x="0" y="0"/>
              <wp:positionH relativeFrom="page">
                <wp:posOffset>4943475</wp:posOffset>
              </wp:positionH>
              <wp:positionV relativeFrom="page">
                <wp:posOffset>390525</wp:posOffset>
              </wp:positionV>
              <wp:extent cx="2486025" cy="733425"/>
              <wp:effectExtent l="0" t="0" r="9525" b="9525"/>
              <wp:wrapNone/>
              <wp:docPr id="12" name="Cuadro de texto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6025" cy="733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B29406" w14:textId="77777777" w:rsidR="006F2A1B" w:rsidRDefault="006F2A1B" w:rsidP="006F2A1B">
                          <w:pPr>
                            <w:pStyle w:val="Encabezado"/>
                            <w:tabs>
                              <w:tab w:val="left" w:pos="708"/>
                            </w:tabs>
                            <w:spacing w:line="160" w:lineRule="exact"/>
                            <w:rPr>
                              <w:rFonts w:ascii="Times New Roman" w:hAnsi="Times New Roman"/>
                              <w:color w:val="0000FF"/>
                              <w:spacing w:val="40"/>
                              <w:sz w:val="11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FF"/>
                              <w:spacing w:val="40"/>
                              <w:sz w:val="11"/>
                            </w:rPr>
                            <w:t>VICERRECTORADO DE RELACIONES INTERNACIONALES</w:t>
                          </w:r>
                          <w:r>
                            <w:rPr>
                              <w:rFonts w:ascii="Times New Roman" w:hAnsi="Times New Roman"/>
                              <w:color w:val="0000FF"/>
                              <w:spacing w:val="40"/>
                              <w:sz w:val="11"/>
                            </w:rPr>
                            <w:br/>
                          </w:r>
                          <w:r>
                            <w:rPr>
                              <w:sz w:val="14"/>
                            </w:rPr>
                            <w:t>UNIVERSIDAD DE ALCALÁ</w:t>
                          </w:r>
                          <w:r>
                            <w:rPr>
                              <w:sz w:val="14"/>
                            </w:rPr>
                            <w:br/>
                            <w:t>Plaza de San Diego, s/n</w:t>
                          </w:r>
                          <w:r>
                            <w:rPr>
                              <w:sz w:val="14"/>
                            </w:rPr>
                            <w:br/>
                            <w:t>E-28801 Alcalá de Henares - ESPAÑ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65198C3" id="_x0000_t202" coordsize="21600,21600" o:spt="202" path="m,l,21600r21600,l21600,xe">
              <v:stroke joinstyle="miter"/>
              <v:path gradientshapeok="t" o:connecttype="rect"/>
            </v:shapetype>
            <v:shape id="Cuadro de texto 12" o:spid="_x0000_s1026" type="#_x0000_t202" style="position:absolute;margin-left:389.25pt;margin-top:30.75pt;width:195.75pt;height:57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" o:allowincell="f" filled="f" stroked="f">
              <v:textbox inset="0,0,0,0">
                <w:txbxContent>
                  <w:p w14:paraId="33B29406" w14:textId="77777777" w:rsidR="006F2A1B" w:rsidRDefault="006F2A1B" w:rsidP="006F2A1B">
                    <w:pPr>
                      <w:pStyle w:val="Encabezado"/>
                      <w:tabs>
                        <w:tab w:val="left" w:pos="708"/>
                      </w:tabs>
                      <w:spacing w:line="160" w:lineRule="exact"/>
                      <w:rPr>
                        <w:rFonts w:ascii="Times New Roman" w:hAnsi="Times New Roman"/>
                        <w:color w:val="0000FF"/>
                        <w:spacing w:val="40"/>
                        <w:sz w:val="11"/>
                      </w:rPr>
                    </w:pPr>
                    <w:r>
                      <w:rPr>
                        <w:rFonts w:ascii="Times New Roman" w:hAnsi="Times New Roman"/>
                        <w:color w:val="0000FF"/>
                        <w:spacing w:val="40"/>
                        <w:sz w:val="11"/>
                      </w:rPr>
                      <w:t>VICERRECTORADO DE RELACIONES INTERNACIONALES</w:t>
                    </w:r>
                    <w:r>
                      <w:rPr>
                        <w:rFonts w:ascii="Times New Roman" w:hAnsi="Times New Roman"/>
                        <w:color w:val="0000FF"/>
                        <w:spacing w:val="40"/>
                        <w:sz w:val="11"/>
                      </w:rPr>
                      <w:br/>
                    </w:r>
                    <w:r>
                      <w:rPr>
                        <w:sz w:val="14"/>
                      </w:rPr>
                      <w:t>UNIVERSIDAD DE ALCALÁ</w:t>
                    </w:r>
                    <w:r>
                      <w:rPr>
                        <w:sz w:val="14"/>
                      </w:rPr>
                      <w:br/>
                      <w:t>Plaza de San Diego, s/n</w:t>
                    </w:r>
                    <w:r>
                      <w:rPr>
                        <w:sz w:val="14"/>
                      </w:rPr>
                      <w:br/>
                      <w:t>E-28801 Alcalá de Henares - ESPAÑ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F2A1B">
      <w:rPr>
        <w:rFonts w:ascii="Times New Roman" w:hAnsi="Times New Roman" w:cs="Times New Roman"/>
        <w:noProof/>
        <w:sz w:val="24"/>
        <w:szCs w:val="24"/>
        <w:lang w:val="en-GB" w:eastAsia="en-GB"/>
      </w:rPr>
      <w:drawing>
        <wp:anchor distT="0" distB="0" distL="114300" distR="114300" simplePos="0" relativeHeight="251658240" behindDoc="0" locked="1" layoutInCell="1" allowOverlap="1" wp14:anchorId="12ABCF2A" wp14:editId="64372C7D">
          <wp:simplePos x="0" y="0"/>
          <wp:positionH relativeFrom="margin">
            <wp:align>left</wp:align>
          </wp:positionH>
          <wp:positionV relativeFrom="topMargin">
            <wp:posOffset>387985</wp:posOffset>
          </wp:positionV>
          <wp:extent cx="1841500" cy="558800"/>
          <wp:effectExtent l="0" t="0" r="6350" b="0"/>
          <wp:wrapTopAndBottom/>
          <wp:docPr id="17" name="Imagen 17" descr="logo foli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foli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1500" cy="558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sP8gOYOsHOESN" int2:id="UAX7ilsh">
      <int2:state int2:value="Rejected" int2:type="LegacyProofing"/>
    </int2:textHash>
    <int2:textHash int2:hashCode="g0s08W9FHgDyaN" int2:id="ybytz5nW">
      <int2:state int2:value="Rejected" int2:type="LegacyProofing"/>
    </int2:textHash>
    <int2:textHash int2:hashCode="Q+75piq7ix4WVP" int2:id="SBwCqSxT">
      <int2:state int2:value="Rejected" int2:type="LegacyProofing"/>
    </int2:textHash>
    <int2:textHash int2:hashCode="+fkUBgzLHhDVUa" int2:id="DiVkrUoh">
      <int2:state int2:value="Rejected" int2:type="LegacyProofing"/>
    </int2:textHash>
    <int2:textHash int2:hashCode="RVFsAjENYoYZSg" int2:id="tx9eQ8qS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60D34"/>
    <w:multiLevelType w:val="hybridMultilevel"/>
    <w:tmpl w:val="67DE3BE0"/>
    <w:lvl w:ilvl="0" w:tplc="55B8D680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D5426"/>
    <w:multiLevelType w:val="hybridMultilevel"/>
    <w:tmpl w:val="02E08BB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54391"/>
    <w:multiLevelType w:val="hybridMultilevel"/>
    <w:tmpl w:val="AC8ABE90"/>
    <w:lvl w:ilvl="0" w:tplc="8BBC55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F3970"/>
    <w:multiLevelType w:val="hybridMultilevel"/>
    <w:tmpl w:val="DD0E0780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E062B7"/>
    <w:multiLevelType w:val="hybridMultilevel"/>
    <w:tmpl w:val="06762F3C"/>
    <w:lvl w:ilvl="0" w:tplc="0C0A0017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AA66011"/>
    <w:multiLevelType w:val="hybridMultilevel"/>
    <w:tmpl w:val="630427B0"/>
    <w:lvl w:ilvl="0" w:tplc="8BBC55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B40DC9"/>
    <w:multiLevelType w:val="hybridMultilevel"/>
    <w:tmpl w:val="0736F0BE"/>
    <w:lvl w:ilvl="0" w:tplc="8BBC55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862B6C"/>
    <w:multiLevelType w:val="hybridMultilevel"/>
    <w:tmpl w:val="01BE13E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948AF"/>
    <w:multiLevelType w:val="hybridMultilevel"/>
    <w:tmpl w:val="83C6E640"/>
    <w:lvl w:ilvl="0" w:tplc="8BBC550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795506D3"/>
    <w:multiLevelType w:val="hybridMultilevel"/>
    <w:tmpl w:val="A72481E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9"/>
  </w:num>
  <w:num w:numId="5">
    <w:abstractNumId w:val="2"/>
  </w:num>
  <w:num w:numId="6">
    <w:abstractNumId w:val="6"/>
  </w:num>
  <w:num w:numId="7">
    <w:abstractNumId w:val="5"/>
  </w:num>
  <w:num w:numId="8">
    <w:abstractNumId w:val="8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tjQzNjEwNbAwMzNS0lEKTi0uzszPAykwrwUAnLX4+iwAAAA="/>
  </w:docVars>
  <w:rsids>
    <w:rsidRoot w:val="006F2A1B"/>
    <w:rsid w:val="0000760A"/>
    <w:rsid w:val="0004E9C5"/>
    <w:rsid w:val="000535CC"/>
    <w:rsid w:val="00070353"/>
    <w:rsid w:val="000729B5"/>
    <w:rsid w:val="000827AE"/>
    <w:rsid w:val="00096FE9"/>
    <w:rsid w:val="000B6B40"/>
    <w:rsid w:val="000C743B"/>
    <w:rsid w:val="00114D15"/>
    <w:rsid w:val="00133F9F"/>
    <w:rsid w:val="001547E9"/>
    <w:rsid w:val="00161CB9"/>
    <w:rsid w:val="001A6F95"/>
    <w:rsid w:val="001C4FBD"/>
    <w:rsid w:val="001E05DB"/>
    <w:rsid w:val="0021671E"/>
    <w:rsid w:val="00223E0B"/>
    <w:rsid w:val="00236516"/>
    <w:rsid w:val="00244472"/>
    <w:rsid w:val="00250C1D"/>
    <w:rsid w:val="00272AAF"/>
    <w:rsid w:val="0028683B"/>
    <w:rsid w:val="002A14E9"/>
    <w:rsid w:val="002D7CCD"/>
    <w:rsid w:val="002F2063"/>
    <w:rsid w:val="00314603"/>
    <w:rsid w:val="0031697F"/>
    <w:rsid w:val="003218A6"/>
    <w:rsid w:val="0033012B"/>
    <w:rsid w:val="00342CE0"/>
    <w:rsid w:val="00353EBE"/>
    <w:rsid w:val="003642E1"/>
    <w:rsid w:val="00373F47"/>
    <w:rsid w:val="003854CB"/>
    <w:rsid w:val="0040603F"/>
    <w:rsid w:val="00407F89"/>
    <w:rsid w:val="00410078"/>
    <w:rsid w:val="00415E33"/>
    <w:rsid w:val="00431C8A"/>
    <w:rsid w:val="00457E80"/>
    <w:rsid w:val="00472D99"/>
    <w:rsid w:val="004823EB"/>
    <w:rsid w:val="00490A77"/>
    <w:rsid w:val="0049208D"/>
    <w:rsid w:val="004D2E5F"/>
    <w:rsid w:val="004D6B41"/>
    <w:rsid w:val="004F1B29"/>
    <w:rsid w:val="00571163"/>
    <w:rsid w:val="005B302B"/>
    <w:rsid w:val="00613260"/>
    <w:rsid w:val="00622FB4"/>
    <w:rsid w:val="006536DB"/>
    <w:rsid w:val="00655FAA"/>
    <w:rsid w:val="0066441F"/>
    <w:rsid w:val="006D188C"/>
    <w:rsid w:val="006E5B58"/>
    <w:rsid w:val="006F2A1B"/>
    <w:rsid w:val="006F611F"/>
    <w:rsid w:val="006F6966"/>
    <w:rsid w:val="007213FC"/>
    <w:rsid w:val="00735C25"/>
    <w:rsid w:val="00774AE6"/>
    <w:rsid w:val="00791E41"/>
    <w:rsid w:val="007B3DBA"/>
    <w:rsid w:val="007C01F9"/>
    <w:rsid w:val="007F7A48"/>
    <w:rsid w:val="00807143"/>
    <w:rsid w:val="00816C8C"/>
    <w:rsid w:val="00827D48"/>
    <w:rsid w:val="0084378B"/>
    <w:rsid w:val="008623BB"/>
    <w:rsid w:val="00862FEE"/>
    <w:rsid w:val="00883942"/>
    <w:rsid w:val="008C55FF"/>
    <w:rsid w:val="008E1CEC"/>
    <w:rsid w:val="008F04FD"/>
    <w:rsid w:val="00924A42"/>
    <w:rsid w:val="00956758"/>
    <w:rsid w:val="009A449B"/>
    <w:rsid w:val="009D457D"/>
    <w:rsid w:val="009E0CFC"/>
    <w:rsid w:val="009E1FA8"/>
    <w:rsid w:val="00A20F59"/>
    <w:rsid w:val="00A235BB"/>
    <w:rsid w:val="00A639F4"/>
    <w:rsid w:val="00AB1A35"/>
    <w:rsid w:val="00AB56AD"/>
    <w:rsid w:val="00AE5873"/>
    <w:rsid w:val="00AF1D96"/>
    <w:rsid w:val="00B02376"/>
    <w:rsid w:val="00B205A2"/>
    <w:rsid w:val="00B41691"/>
    <w:rsid w:val="00B82B4B"/>
    <w:rsid w:val="00BA6BED"/>
    <w:rsid w:val="00BB184B"/>
    <w:rsid w:val="00BB1999"/>
    <w:rsid w:val="00BB3258"/>
    <w:rsid w:val="00BB32BD"/>
    <w:rsid w:val="00BB592D"/>
    <w:rsid w:val="00C67CD4"/>
    <w:rsid w:val="00CC5FBA"/>
    <w:rsid w:val="00CD09F5"/>
    <w:rsid w:val="00CD5450"/>
    <w:rsid w:val="00CF0009"/>
    <w:rsid w:val="00D328DA"/>
    <w:rsid w:val="00DA2E11"/>
    <w:rsid w:val="00E072D8"/>
    <w:rsid w:val="00E5576F"/>
    <w:rsid w:val="00E81E06"/>
    <w:rsid w:val="00EA1A06"/>
    <w:rsid w:val="00EA4D12"/>
    <w:rsid w:val="00F02C91"/>
    <w:rsid w:val="00F46A60"/>
    <w:rsid w:val="00F50197"/>
    <w:rsid w:val="00F676D1"/>
    <w:rsid w:val="00F952D9"/>
    <w:rsid w:val="00F964A1"/>
    <w:rsid w:val="00FA1B90"/>
    <w:rsid w:val="00FA5BFE"/>
    <w:rsid w:val="00FB0B19"/>
    <w:rsid w:val="00FC01FE"/>
    <w:rsid w:val="00FF60EE"/>
    <w:rsid w:val="017B89C4"/>
    <w:rsid w:val="057154FF"/>
    <w:rsid w:val="059527CC"/>
    <w:rsid w:val="06C3776E"/>
    <w:rsid w:val="085F47CF"/>
    <w:rsid w:val="090F42C3"/>
    <w:rsid w:val="0A2C614E"/>
    <w:rsid w:val="0AAB1324"/>
    <w:rsid w:val="0AE4F097"/>
    <w:rsid w:val="0F884C2A"/>
    <w:rsid w:val="12288025"/>
    <w:rsid w:val="1451F56A"/>
    <w:rsid w:val="1477B5A0"/>
    <w:rsid w:val="14BDA99F"/>
    <w:rsid w:val="2A1624ED"/>
    <w:rsid w:val="2FB8D7CD"/>
    <w:rsid w:val="3448064E"/>
    <w:rsid w:val="34A110E5"/>
    <w:rsid w:val="354F5DDB"/>
    <w:rsid w:val="3560C51A"/>
    <w:rsid w:val="385171AC"/>
    <w:rsid w:val="3C8BFACE"/>
    <w:rsid w:val="3D30750D"/>
    <w:rsid w:val="41FE25A4"/>
    <w:rsid w:val="43DB1883"/>
    <w:rsid w:val="495C32E2"/>
    <w:rsid w:val="514F7F02"/>
    <w:rsid w:val="52FFC3A6"/>
    <w:rsid w:val="53300682"/>
    <w:rsid w:val="5A930AF9"/>
    <w:rsid w:val="67718E01"/>
    <w:rsid w:val="694F6728"/>
    <w:rsid w:val="69A430F9"/>
    <w:rsid w:val="6C8970D1"/>
    <w:rsid w:val="73CA2838"/>
    <w:rsid w:val="79124755"/>
    <w:rsid w:val="7D5CE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CCC499"/>
  <w15:chartTrackingRefBased/>
  <w15:docId w15:val="{3B7E07C1-DAE1-4270-B8F0-9345BA21A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18A6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410078"/>
    <w:pPr>
      <w:jc w:val="both"/>
      <w:outlineLvl w:val="0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F2A1B"/>
    <w:pPr>
      <w:tabs>
        <w:tab w:val="center" w:pos="4252"/>
        <w:tab w:val="right" w:pos="8504"/>
      </w:tabs>
      <w:spacing w:before="0"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6F2A1B"/>
  </w:style>
  <w:style w:type="paragraph" w:styleId="Piedepgina">
    <w:name w:val="footer"/>
    <w:basedOn w:val="Normal"/>
    <w:link w:val="PiedepginaCar"/>
    <w:uiPriority w:val="99"/>
    <w:unhideWhenUsed/>
    <w:rsid w:val="006F2A1B"/>
    <w:pPr>
      <w:tabs>
        <w:tab w:val="center" w:pos="4252"/>
        <w:tab w:val="right" w:pos="8504"/>
      </w:tabs>
      <w:spacing w:before="0"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6F2A1B"/>
  </w:style>
  <w:style w:type="paragraph" w:styleId="Prrafodelista">
    <w:name w:val="List Paragraph"/>
    <w:basedOn w:val="Normal"/>
    <w:uiPriority w:val="34"/>
    <w:qFormat/>
    <w:rsid w:val="006F2A1B"/>
    <w:pPr>
      <w:spacing w:before="0"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aconcuadrcula">
    <w:name w:val="Table Grid"/>
    <w:basedOn w:val="Tablanormal"/>
    <w:uiPriority w:val="39"/>
    <w:rsid w:val="006F2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096FE9"/>
    <w:pPr>
      <w:spacing w:before="0"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96FE9"/>
    <w:rPr>
      <w:rFonts w:ascii="Times New Roman" w:eastAsia="Times New Roman" w:hAnsi="Times New Roman" w:cs="Times New Roman"/>
      <w:sz w:val="20"/>
      <w:szCs w:val="20"/>
      <w:lang w:eastAsia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096FE9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2F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2FB4"/>
    <w:rPr>
      <w:rFonts w:ascii="Segoe UI" w:eastAsia="Times New Roman" w:hAnsi="Segoe UI" w:cs="Segoe UI"/>
      <w:sz w:val="18"/>
      <w:szCs w:val="18"/>
      <w:lang w:eastAsia="es-ES"/>
    </w:rPr>
  </w:style>
  <w:style w:type="paragraph" w:styleId="Revisin">
    <w:name w:val="Revision"/>
    <w:hidden/>
    <w:uiPriority w:val="99"/>
    <w:semiHidden/>
    <w:rsid w:val="00457E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Hipervnculo">
    <w:name w:val="Hyperlink"/>
    <w:basedOn w:val="Fuentedeprrafopredeter"/>
    <w:uiPriority w:val="99"/>
    <w:unhideWhenUsed/>
    <w:rsid w:val="00133F9F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133F9F"/>
    <w:rPr>
      <w:color w:val="605E5C"/>
      <w:shd w:val="clear" w:color="auto" w:fill="E1DFDD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7B3DBA"/>
    <w:rPr>
      <w:color w:val="605E5C"/>
      <w:shd w:val="clear" w:color="auto" w:fill="E1DFDD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4F1B29"/>
    <w:pPr>
      <w:spacing w:before="0" w:after="200"/>
    </w:pPr>
    <w:rPr>
      <w:i/>
      <w:iCs/>
      <w:color w:val="44546A" w:themeColor="text2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CF000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CF000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F0009"/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F000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F0009"/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410078"/>
    <w:rPr>
      <w:rFonts w:ascii="Times New Roman" w:eastAsia="Times New Roman" w:hAnsi="Times New Roman" w:cs="Times New Roman"/>
      <w:b/>
      <w:bCs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56A052F2E9DDD4E8B858319281AEFC2" ma:contentTypeVersion="8" ma:contentTypeDescription="Crear nuevo documento." ma:contentTypeScope="" ma:versionID="cfdb26b4202b144edd270b3ccaea0982">
  <xsd:schema xmlns:xsd="http://www.w3.org/2001/XMLSchema" xmlns:xs="http://www.w3.org/2001/XMLSchema" xmlns:p="http://schemas.microsoft.com/office/2006/metadata/properties" xmlns:ns2="9c24c929-2a06-440e-85b4-79e7a96396c8" xmlns:ns3="13cfc765-a7dd-4bbe-861d-af4689c55d53" targetNamespace="http://schemas.microsoft.com/office/2006/metadata/properties" ma:root="true" ma:fieldsID="41b7f9c17c2e8399c832457cecddc578" ns2:_="" ns3:_="">
    <xsd:import namespace="9c24c929-2a06-440e-85b4-79e7a96396c8"/>
    <xsd:import namespace="13cfc765-a7dd-4bbe-861d-af4689c55d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c929-2a06-440e-85b4-79e7a96396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fc765-a7dd-4bbe-861d-af4689c55d5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BAB5E-BA77-4057-8392-7682EE5491AE}"/>
</file>

<file path=customXml/itemProps2.xml><?xml version="1.0" encoding="utf-8"?>
<ds:datastoreItem xmlns:ds="http://schemas.openxmlformats.org/officeDocument/2006/customXml" ds:itemID="{B49ABE19-55BF-4A72-AF64-6DB8DE4BA121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91525414-e726-48c7-b33b-5f3c81870c0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4D99EDD-A98C-4BD7-8064-9A0C63E737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7BB069-6BB2-4C0C-B868-752204727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7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assa Carrasco Laura</dc:creator>
  <cp:keywords/>
  <dc:description/>
  <cp:lastModifiedBy>Ravassa Carrasco Laura</cp:lastModifiedBy>
  <cp:revision>15</cp:revision>
  <dcterms:created xsi:type="dcterms:W3CDTF">2023-02-10T11:23:00Z</dcterms:created>
  <dcterms:modified xsi:type="dcterms:W3CDTF">2023-03-0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A82506E311564087BD4FF8359D1311</vt:lpwstr>
  </property>
</Properties>
</file>